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ganda</w:t>
      </w:r>
      <w:r>
        <w:t xml:space="preserve"> </w:t>
      </w:r>
      <w:r>
        <w:t xml:space="preserve">Kampala</w:t>
      </w:r>
    </w:p>
    <w:bookmarkStart w:id="21" w:name="Xf8b207cd1a49cd698ee492cee5edd7185cd9641"/>
    <w:p>
      <w:pPr>
        <w:pStyle w:val="Heading1"/>
      </w:pPr>
      <w:r>
        <w:t xml:space="preserve">Internship Application Letter for Chef Position</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Kampala, Uganda</w:t>
      </w:r>
    </w:p>
    <w:bookmarkStart w:id="20" w:name="X728bf10e464a848bd3dfe2fd5d78f8f41e3312a"/>
    <w:p>
      <w:pPr>
        <w:pStyle w:val="Heading2"/>
      </w:pPr>
      <w:r>
        <w:t xml:space="preserve">Internship Application Letter for Chef Position in Uganda Kampala</w:t>
      </w:r>
    </w:p>
    <w:p>
      <w:pPr>
        <w:pStyle w:val="FirstParagraph"/>
      </w:pPr>
      <w:r>
        <w:t xml:space="preserve">Dear Hiring Manager,</w:t>
      </w:r>
    </w:p>
    <w:p>
      <w:pPr>
        <w:pStyle w:val="BodyText"/>
      </w:pPr>
      <w:r>
        <w:t xml:space="preserve">I am writing this Internship Application Letter to express my profound enthusiasm for the Chef Internship position at your esteemed establishment in Uganda Kampala. As a dedicated culinary student with an unwavering passion for East African cuisine and a deep admiration for Kampala's vibrant food culture, I am eager to contribute my skills while learning from your exceptional team. Having grown up amidst the bustling markets and diverse culinary traditions of Uganda Kampala, I have developed a unique perspective on authentic flavors that I believe would enrich your kitchen operations.</w:t>
      </w:r>
    </w:p>
    <w:p>
      <w:pPr>
        <w:pStyle w:val="BodyText"/>
      </w:pPr>
      <w:r>
        <w:t xml:space="preserve">My journey in culinary arts began during my National Diploma in Culinary Arts at the Uganda Hotel School, where I immersed myself in both traditional Ugandan cooking techniques and contemporary international methods. My academic curriculum emphasized regional ingredients like matooke, suya spices, and fresh lake fish from Lake Victoria – all fundamental to Kampala's food identity. During my final year project, I developed a menu celebrating Uganda's culinary heritage while incorporating sustainable practices; this experience solidified my commitment to becoming a Chef who honors local traditions while innovating responsibly. As I prepare for professional practice in Uganda Kampala, I recognize that an internship at your establishment would provide the ideal environment to refine these skills under expert guidance.</w:t>
      </w:r>
    </w:p>
    <w:p>
      <w:pPr>
        <w:pStyle w:val="BodyText"/>
      </w:pPr>
      <w:r>
        <w:t xml:space="preserve">What particularly excites me about this opportunity is how it aligns with my vision for culinary growth in Kampala's evolving food scene. Having spent countless hours exploring street food vendors along Nakasero Road and upscale restaurants in the city center, I've witnessed firsthand the demand for chefs who understand both authentic Ugandan flavors and global trends. My practical experience includes assisting at Mama's Kitchen (a popular local eatery in Kawempe) where I prepared traditional dishes such as rolex, matoke with groundnut soup, and grilled fish. I also volunteered during the Kampala Food Festival 2023, helping manage a booth featuring sustainable Ugandan ingredients – an experience that taught me about community engagement in food culture. These experiences have instilled in me a deep appreciation for how culinary excellence can strengthen local communities across Uganda Kampala.</w:t>
      </w:r>
    </w:p>
    <w:p>
      <w:pPr>
        <w:pStyle w:val="BodyText"/>
      </w:pPr>
      <w:r>
        <w:t xml:space="preserve">As I prepare to launch my career as a Chef, I am particularly drawn to your restaurant's commitment to sourcing ingredients directly from Ugandan farmers and promoting cultural preservation through food. In today's culinary landscape, it is crucial for chefs in Kampala to balance innovation with respect for heritage – a principle I actively practice. For instance, during my time at the Uganda Hotel School, I created a dish featuring roasted pumpkin seeds (a traditional ingredient) with modern plating techniques that received praise from our guest chef from Kenya. This project exemplifies my approach: honoring culinary roots while embracing professional growth. The opportunity to learn in your kitchen would allow me to develop these skills within Kampala's dynamic food environment, where the fusion of local and international influences creates such rich possibilities for a Chef.</w:t>
      </w:r>
    </w:p>
    <w:p>
      <w:pPr>
        <w:pStyle w:val="BodyText"/>
      </w:pPr>
      <w:r>
        <w:t xml:space="preserve">I understand that an internship at your establishment would require dedication beyond typical kitchen tasks. I am prepared to contribute fully by assisting in meal preparation, maintaining impeccable hygiene standards across all stations (a requirement I've mastered through my training), and actively participating in menu development. Having trained extensively with both Western and African techniques, I can immediately support your team during service hours while absorbing knowledge from experienced professionals. More importantly, I aim to bring fresh perspectives on sustainability – such as reducing food waste through creative use of seasonal produce – that align with Kampala's growing eco-conscious dining movement.</w:t>
      </w:r>
    </w:p>
    <w:p>
      <w:pPr>
        <w:pStyle w:val="BodyText"/>
      </w:pPr>
      <w:r>
        <w:t xml:space="preserve">My motivation for seeking this Chef internship in Uganda Kampala stems from a desire to give back to the community that nourished my culinary passion. While many graduates seek opportunities abroad, I believe my future lies in contributing to Uganda's food industry growth. As someone who has navigated Kampala's diverse culinary spaces – from street-side boda-boda stalls to fine dining establishments – I understand the unique challenges and opportunities this city presents for a developing Chef. This internship would be a crucial step toward becoming a leader who elevates Ugandan cuisine both locally and internationally, ensuring Kampala remains at the forefront of East African gastronomy.</w:t>
      </w:r>
    </w:p>
    <w:p>
      <w:pPr>
        <w:pStyle w:val="BodyText"/>
      </w:pPr>
      <w:r>
        <w:t xml:space="preserve">I am confident that my hands-on experience, cultural understanding of Kampala's food traditions, and eagerness to learn make me an ideal candidate for your Chef internship program. I have attached my resume for your detailed review and welcome the opportunity to discuss how my skills align with your kitchen's vision. Thank you for considering this Internship Application Letter; I am excited about the possibility of contributing to your team while growing as a Chef within Uganda Kampala's thriving food community.</w:t>
      </w:r>
    </w:p>
    <w:p>
      <w:pPr>
        <w:pStyle w:val="BodyText"/>
      </w:pPr>
      <w:r>
        <w:t xml:space="preserve">With sincere appreciation,</w:t>
      </w:r>
    </w:p>
    <w:p>
      <w:pPr>
        <w:pStyle w:val="BodyText"/>
      </w:pPr>
      <w:r>
        <w:t xml:space="preserve">[Your Full Name]</w:t>
      </w:r>
    </w:p>
    <w:p>
      <w:pPr>
        <w:pStyle w:val="BodyText"/>
      </w:pPr>
      <w:r>
        <w:rPr>
          <w:iCs/>
          <w:i/>
        </w:rP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Internship Application Letter for Uganda Kampala</dc:title>
  <dc:creator/>
  <dc:language>en</dc:language>
  <cp:keywords/>
  <dcterms:created xsi:type="dcterms:W3CDTF">2026-05-01T01:52:01Z</dcterms:created>
  <dcterms:modified xsi:type="dcterms:W3CDTF">2026-05-01T01:52:01Z</dcterms:modified>
</cp:coreProperties>
</file>

<file path=docProps/custom.xml><?xml version="1.0" encoding="utf-8"?>
<Properties xmlns="http://schemas.openxmlformats.org/officeDocument/2006/custom-properties" xmlns:vt="http://schemas.openxmlformats.org/officeDocument/2006/docPropsVTypes"/>
</file>